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CBE7950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961EFE">
        <w:rPr>
          <w:rFonts w:ascii="Monotype Corsiva" w:hAnsi="Monotype Corsiva"/>
          <w:sz w:val="40"/>
          <w:szCs w:val="40"/>
        </w:rPr>
        <w:t>September</w:t>
      </w:r>
      <w:r w:rsidR="00C069A9">
        <w:rPr>
          <w:rFonts w:ascii="Monotype Corsiva" w:hAnsi="Monotype Corsiva"/>
          <w:sz w:val="40"/>
          <w:szCs w:val="40"/>
        </w:rPr>
        <w:t xml:space="preserve"> </w:t>
      </w:r>
      <w:r w:rsidR="006D6531">
        <w:rPr>
          <w:rFonts w:ascii="Monotype Corsiva" w:hAnsi="Monotype Corsiva"/>
          <w:sz w:val="40"/>
          <w:szCs w:val="40"/>
        </w:rPr>
        <w:t>_</w:t>
      </w:r>
      <w:r w:rsidR="002977B2">
        <w:rPr>
          <w:rFonts w:ascii="Monotype Corsiva" w:hAnsi="Monotype Corsiva"/>
          <w:sz w:val="40"/>
          <w:szCs w:val="40"/>
        </w:rPr>
        <w:t>9</w:t>
      </w:r>
      <w:r w:rsidR="003E5AD1">
        <w:rPr>
          <w:rFonts w:ascii="Monotype Corsiva" w:hAnsi="Monotype Corsiva"/>
          <w:sz w:val="40"/>
          <w:szCs w:val="40"/>
        </w:rPr>
        <w:t xml:space="preserve">   </w:t>
      </w:r>
      <w:r w:rsidRPr="001B168C">
        <w:rPr>
          <w:rFonts w:ascii="Monotype Corsiva" w:hAnsi="Monotype Corsiva"/>
          <w:sz w:val="40"/>
          <w:szCs w:val="40"/>
        </w:rPr>
        <w:t>through Friday,</w:t>
      </w:r>
      <w:r w:rsidR="00C069A9">
        <w:rPr>
          <w:rFonts w:ascii="Monotype Corsiva" w:hAnsi="Monotype Corsiva"/>
          <w:sz w:val="40"/>
          <w:szCs w:val="40"/>
        </w:rPr>
        <w:t xml:space="preserve"> </w:t>
      </w:r>
      <w:r w:rsidR="00961EFE">
        <w:rPr>
          <w:rFonts w:ascii="Monotype Corsiva" w:hAnsi="Monotype Corsiva"/>
          <w:sz w:val="40"/>
          <w:szCs w:val="40"/>
        </w:rPr>
        <w:t xml:space="preserve">September </w:t>
      </w:r>
      <w:r w:rsidR="002977B2">
        <w:rPr>
          <w:rFonts w:ascii="Monotype Corsiva" w:hAnsi="Monotype Corsiva"/>
          <w:sz w:val="40"/>
          <w:szCs w:val="40"/>
        </w:rPr>
        <w:t>13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1677B07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K. Martin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Psychology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290E7EF0" w:rsidR="00C069A9" w:rsidRPr="00C069A9" w:rsidRDefault="00B106D2" w:rsidP="00B106D2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ody and Mi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B55E3BB" w:rsidR="00A410A7" w:rsidRPr="006D32FE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ody and Min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D3782" w14:textId="77777777" w:rsidR="00A410A7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ody and Mind</w:t>
            </w:r>
          </w:p>
          <w:p w14:paraId="7D7D6373" w14:textId="46EADCA6" w:rsidR="00B106D2" w:rsidRPr="006D32FE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eredity Our Genetic Background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C12BE" w14:textId="77777777" w:rsidR="00A410A7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ody and Mind</w:t>
            </w:r>
          </w:p>
          <w:p w14:paraId="2180E65D" w14:textId="77777777" w:rsidR="00B106D2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  <w:p w14:paraId="4E5D2A4A" w14:textId="19C20E55" w:rsidR="00B106D2" w:rsidRPr="006D32FE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2D70F747" w:rsidR="00A410A7" w:rsidRPr="006D32FE" w:rsidRDefault="00B106D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ody and Mind</w:t>
            </w:r>
          </w:p>
        </w:tc>
      </w:tr>
      <w:tr w:rsidR="003E5AD1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A45A8" w14:textId="77777777" w:rsidR="003E5AD1" w:rsidRDefault="003E5AD1" w:rsidP="003E5AD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.10 </w:t>
            </w:r>
            <w:r w:rsidRPr="00166E7B">
              <w:rPr>
                <w:color w:val="000000" w:themeColor="text1"/>
              </w:rPr>
              <w:t>Identify and describe the major structures of the brain.</w:t>
            </w:r>
          </w:p>
          <w:p w14:paraId="4CFEF33B" w14:textId="77777777" w:rsidR="003E5AD1" w:rsidRDefault="003E5AD1" w:rsidP="003E5AD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.11 </w:t>
            </w:r>
            <w:r w:rsidRPr="00166E7B">
              <w:rPr>
                <w:color w:val="000000" w:themeColor="text1"/>
              </w:rPr>
              <w:t>Identify and describe the methodology, including the tools, used to study the brain.</w:t>
            </w:r>
          </w:p>
          <w:p w14:paraId="6BC5F6EC" w14:textId="77777777" w:rsidR="003E5AD1" w:rsidRDefault="003E5AD1" w:rsidP="003E5AD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.12 </w:t>
            </w:r>
            <w:r w:rsidRPr="00166E7B">
              <w:rPr>
                <w:color w:val="000000" w:themeColor="text1"/>
              </w:rPr>
              <w:t>Identify and discuss the functions of the central nervous system.</w:t>
            </w:r>
          </w:p>
          <w:p w14:paraId="5BA0D33F" w14:textId="249EA96E" w:rsidR="003E5AD1" w:rsidRPr="006D32FE" w:rsidRDefault="003E5AD1" w:rsidP="003E5AD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P.13 </w:t>
            </w:r>
            <w:r w:rsidRPr="00166E7B">
              <w:rPr>
                <w:rFonts w:ascii="Arial" w:hAnsi="Arial" w:cs="Arial"/>
                <w:color w:val="000000" w:themeColor="text1"/>
              </w:rPr>
              <w:t>Discuss issues related to scientific advances in neuroscience and genetics.</w:t>
            </w:r>
          </w:p>
        </w:tc>
      </w:tr>
      <w:tr w:rsidR="003E5AD1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E5AD1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E5AD1" w:rsidRPr="002E64B6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E5AD1" w:rsidRPr="002E64B6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E5AD1" w:rsidRPr="006D32FE" w:rsidRDefault="003E5AD1" w:rsidP="003E5AD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E5AD1" w:rsidRPr="006D32FE" w:rsidRDefault="003E5AD1" w:rsidP="003E5AD1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429E3B8C" w:rsidR="003E5AD1" w:rsidRPr="006D32FE" w:rsidRDefault="003E5AD1" w:rsidP="00FE470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BEE8F" w14:textId="77777777" w:rsidR="00FE4707" w:rsidRPr="003242A9" w:rsidRDefault="00FE4707" w:rsidP="00FE4707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dentify and describe the major structures of the brain.</w:t>
            </w:r>
          </w:p>
          <w:p w14:paraId="7C1BC43B" w14:textId="77777777" w:rsidR="00FE4707" w:rsidRPr="003242A9" w:rsidRDefault="00FE4707" w:rsidP="00FE4707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escribe the methodology used to study the brain.</w:t>
            </w:r>
          </w:p>
          <w:p w14:paraId="5043F4EF" w14:textId="77777777" w:rsidR="00FE4707" w:rsidRPr="003242A9" w:rsidRDefault="00FE4707" w:rsidP="00FE4707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iscuss the functions of the central nervous system.</w:t>
            </w:r>
          </w:p>
          <w:p w14:paraId="2EDCF9AA" w14:textId="5A184512" w:rsidR="003E5AD1" w:rsidRPr="006D32FE" w:rsidRDefault="00FE4707" w:rsidP="00FE470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discuss issues related to scientific advances in neuroscience and genetic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5CA5C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dentify and describe the major structures of the brain.</w:t>
            </w:r>
          </w:p>
          <w:p w14:paraId="4A411632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escribe the methodology used to study the brain.</w:t>
            </w:r>
          </w:p>
          <w:p w14:paraId="3DFD4FC9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iscuss the functions of the central nervous system.</w:t>
            </w:r>
          </w:p>
          <w:p w14:paraId="5D23F95C" w14:textId="1E088C3C" w:rsidR="003E5AD1" w:rsidRPr="003E5AD1" w:rsidRDefault="003E5AD1" w:rsidP="003E5AD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discuss issues related to scientific advances in neuroscience and genetic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3D355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dentify and describe the major structures of the brain.</w:t>
            </w:r>
          </w:p>
          <w:p w14:paraId="0FFF60B6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escribe the methodology used to study the brain.</w:t>
            </w:r>
          </w:p>
          <w:p w14:paraId="532DF11F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iscuss the functions of the central nervous system.</w:t>
            </w:r>
          </w:p>
          <w:p w14:paraId="24880549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discuss issues related to scientific advances in neuroscience and genetics.</w:t>
            </w:r>
          </w:p>
          <w:p w14:paraId="5F3791F1" w14:textId="3E8AA54A" w:rsidR="003E5AD1" w:rsidRPr="006D32FE" w:rsidRDefault="003E5AD1" w:rsidP="003E5AD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D1DF1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dentify and describe the major structures of the brain.</w:t>
            </w:r>
          </w:p>
          <w:p w14:paraId="2562A22F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escribe the methodology used to study the brain.</w:t>
            </w:r>
          </w:p>
          <w:p w14:paraId="53F4B3D3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identify and discuss the functions of the central nervous system.</w:t>
            </w:r>
          </w:p>
          <w:p w14:paraId="6DA37BD1" w14:textId="77777777" w:rsidR="003E5AD1" w:rsidRPr="003242A9" w:rsidRDefault="003E5AD1" w:rsidP="003E5AD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42A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 CAN</w:t>
            </w:r>
            <w:r w:rsidRPr="003242A9">
              <w:rPr>
                <w:rFonts w:ascii="Times New Roman" w:hAnsi="Times New Roman" w:cs="Times New Roman"/>
                <w:color w:val="000000" w:themeColor="text1"/>
              </w:rPr>
              <w:t xml:space="preserve"> discuss issues related to scientific advances in neuroscience and genetics.</w:t>
            </w:r>
          </w:p>
          <w:p w14:paraId="39CA1027" w14:textId="4DAFAE2E" w:rsidR="003E5AD1" w:rsidRPr="006D32FE" w:rsidRDefault="003E5AD1" w:rsidP="003E5AD1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4F54194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understanding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BC30FB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253DFF46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676F19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2C1E89BE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75086" w14:textId="77777777" w:rsidR="00E91508" w:rsidRPr="00E91508" w:rsidRDefault="00E91508" w:rsidP="00E91508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508">
              <w:rPr>
                <w:rFonts w:ascii="Cambria" w:hAnsi="Cambria"/>
                <w:color w:val="auto"/>
                <w:sz w:val="20"/>
                <w:szCs w:val="20"/>
              </w:rPr>
              <w:t>What are the systems that make up the peripheral nervous system?</w:t>
            </w:r>
          </w:p>
          <w:p w14:paraId="48A7085D" w14:textId="7778410A" w:rsidR="00865CE8" w:rsidRPr="00E91508" w:rsidRDefault="00865CE8" w:rsidP="00FE4707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8E735" w14:textId="77777777" w:rsidR="00E91508" w:rsidRPr="00E91508" w:rsidRDefault="00E91508" w:rsidP="00E9150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508">
              <w:rPr>
                <w:rFonts w:ascii="Cambria" w:hAnsi="Cambria"/>
                <w:sz w:val="20"/>
                <w:szCs w:val="20"/>
              </w:rPr>
              <w:t>What body processes do the pituitary, thyroid, and adrenal glands influence?</w:t>
            </w:r>
          </w:p>
          <w:p w14:paraId="4AF8B585" w14:textId="6D70D8EE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4D049" w14:textId="77777777" w:rsidR="00E91508" w:rsidRPr="00E91508" w:rsidRDefault="00E91508" w:rsidP="00E9150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508">
              <w:rPr>
                <w:rFonts w:ascii="Cambria" w:hAnsi="Cambria"/>
                <w:sz w:val="20"/>
                <w:szCs w:val="20"/>
              </w:rPr>
              <w:t>What hormones are produced by the ovaries and the testes?</w:t>
            </w:r>
          </w:p>
          <w:p w14:paraId="42589212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C7E4C" w14:textId="77777777" w:rsidR="002977B2" w:rsidRPr="002977B2" w:rsidRDefault="002977B2" w:rsidP="002977B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2977B2">
              <w:rPr>
                <w:rFonts w:ascii="Cambria" w:hAnsi="Cambria"/>
                <w:sz w:val="20"/>
                <w:szCs w:val="20"/>
              </w:rPr>
              <w:t>What are the main functions of each part of the cerebral cortex?</w:t>
            </w:r>
          </w:p>
          <w:p w14:paraId="5AE8A5D0" w14:textId="77777777" w:rsidR="00865CE8" w:rsidRPr="006D32FE" w:rsidRDefault="00865CE8" w:rsidP="00961E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339E8" w14:textId="77777777" w:rsidR="002977B2" w:rsidRPr="002977B2" w:rsidRDefault="002977B2" w:rsidP="002977B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2977B2">
              <w:rPr>
                <w:rFonts w:ascii="Cambria" w:hAnsi="Cambria"/>
                <w:sz w:val="20"/>
                <w:szCs w:val="20"/>
              </w:rPr>
              <w:t>How are genes different from chromosomes?</w:t>
            </w:r>
          </w:p>
          <w:p w14:paraId="2A2DFE45" w14:textId="72D5774B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5982524A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D72E9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37768969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D4380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913590B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3BED8B1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BE45E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9B4BF45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C22BD7" w14:textId="264BE92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32869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591FAC5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461A7ABB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EC6A0" w14:textId="77777777" w:rsidR="00D72E95" w:rsidRPr="00A76F6B" w:rsidRDefault="00D72E95" w:rsidP="00FE470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3C6AE7C" w14:textId="77777777" w:rsidR="00D72E95" w:rsidRPr="00A76F6B" w:rsidRDefault="00D72E95" w:rsidP="00FE4707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9CED457" w14:textId="77777777" w:rsidR="00FE4707" w:rsidRPr="00FE4707" w:rsidRDefault="00FE4707" w:rsidP="00FE4707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E4707">
              <w:rPr>
                <w:rFonts w:ascii="Cambria" w:hAnsi="Cambria"/>
                <w:color w:val="000000" w:themeColor="text1"/>
                <w:sz w:val="20"/>
                <w:szCs w:val="20"/>
              </w:rPr>
              <w:t>What are the two parts of the nervous system?</w:t>
            </w:r>
          </w:p>
          <w:p w14:paraId="2B2149EE" w14:textId="6C4E1B00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D14020D" w:rsidR="00A410A7" w:rsidRPr="006D32FE" w:rsidRDefault="00B106D2" w:rsidP="00FE470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Brain the Control System p 72-79 Complete handout Mapping the Brain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15F21" w14:textId="77777777" w:rsidR="00B106D2" w:rsidRPr="00EB3B84" w:rsidRDefault="00B106D2" w:rsidP="00B106D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endocrine system p 80-83 Complete graphic organizer on the endocrine system and its function  </w:t>
            </w:r>
          </w:p>
          <w:p w14:paraId="765C823E" w14:textId="185908C0" w:rsidR="00A410A7" w:rsidRPr="006D32FE" w:rsidRDefault="00A410A7" w:rsidP="00961EF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6C2F3" w14:textId="77777777" w:rsidR="00B106D2" w:rsidRDefault="00B106D2" w:rsidP="00B106D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redity: Our genetic background p 84-88. Complete Section 4 Assessment p 88 questions 1-6</w:t>
            </w:r>
          </w:p>
          <w:p w14:paraId="55FD87B9" w14:textId="194C2E3E" w:rsidR="00A410A7" w:rsidRPr="006D32FE" w:rsidRDefault="00A410A7" w:rsidP="00D72F3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D6C3B72" w:rsidR="00A410A7" w:rsidRPr="006D32FE" w:rsidRDefault="00B106D2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ew for Test over Chapter 3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C9A2779" w:rsidR="00A410A7" w:rsidRPr="006D32FE" w:rsidRDefault="00B106D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3</w:t>
            </w:r>
            <w:r w:rsidR="00961EF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6E98ACA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A4E70FE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4264F7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03FFC0A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7777777" w:rsidR="006D32FE" w:rsidRPr="006D32FE" w:rsidRDefault="006D32FE" w:rsidP="00961EF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7777777" w:rsidR="00925459" w:rsidRPr="006D32FE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77777777" w:rsidR="008031E8" w:rsidRPr="006D32FE" w:rsidRDefault="008031E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BC136" w14:textId="77777777" w:rsidR="00AB1BA3" w:rsidRDefault="00AB1BA3">
      <w:pPr>
        <w:spacing w:line="240" w:lineRule="auto"/>
      </w:pPr>
      <w:r>
        <w:separator/>
      </w:r>
    </w:p>
  </w:endnote>
  <w:endnote w:type="continuationSeparator" w:id="0">
    <w:p w14:paraId="19825CBA" w14:textId="77777777" w:rsidR="00AB1BA3" w:rsidRDefault="00AB1B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F35BF" w14:textId="77777777" w:rsidR="00AB1BA3" w:rsidRDefault="00AB1BA3">
      <w:pPr>
        <w:spacing w:line="240" w:lineRule="auto"/>
      </w:pPr>
      <w:r>
        <w:separator/>
      </w:r>
    </w:p>
  </w:footnote>
  <w:footnote w:type="continuationSeparator" w:id="0">
    <w:p w14:paraId="43532685" w14:textId="77777777" w:rsidR="00AB1BA3" w:rsidRDefault="00AB1B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5261F"/>
    <w:multiLevelType w:val="hybridMultilevel"/>
    <w:tmpl w:val="61706DCA"/>
    <w:lvl w:ilvl="0" w:tplc="5B28A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3E72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E06E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5CA7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EEE7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D0BF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C4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CA5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087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5E6C45"/>
    <w:multiLevelType w:val="hybridMultilevel"/>
    <w:tmpl w:val="D474E6B0"/>
    <w:lvl w:ilvl="0" w:tplc="931AD7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8848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9A5E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EE0F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CE7F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37805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ED634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1422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2AA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57B09"/>
    <w:multiLevelType w:val="hybridMultilevel"/>
    <w:tmpl w:val="D37E132A"/>
    <w:lvl w:ilvl="0" w:tplc="89B695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6067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E8DB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EE2D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F075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141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5E48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2A7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CE8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8651C00"/>
    <w:multiLevelType w:val="hybridMultilevel"/>
    <w:tmpl w:val="BD9C8E18"/>
    <w:lvl w:ilvl="0" w:tplc="B72A5E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529D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12A9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9C6C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2618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3081C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FA4D8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C3B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4821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127286"/>
    <w:multiLevelType w:val="hybridMultilevel"/>
    <w:tmpl w:val="8CF6507A"/>
    <w:lvl w:ilvl="0" w:tplc="DF4298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7628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00C2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DA4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648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50A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BCEE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F8A5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F42F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C543E"/>
    <w:multiLevelType w:val="hybridMultilevel"/>
    <w:tmpl w:val="2C725FD8"/>
    <w:lvl w:ilvl="0" w:tplc="69323B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D69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8616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48063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76FE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5411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4264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F4D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14A2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AD7EEE"/>
    <w:multiLevelType w:val="hybridMultilevel"/>
    <w:tmpl w:val="6FF8DAAE"/>
    <w:lvl w:ilvl="0" w:tplc="E6362A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E007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9CFB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8202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CA57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D9036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405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D451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6079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4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9F7F3D"/>
    <w:multiLevelType w:val="hybridMultilevel"/>
    <w:tmpl w:val="29DA0676"/>
    <w:lvl w:ilvl="0" w:tplc="35485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EA43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F29C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1657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606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244D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7037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C2EC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C58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2A1A56"/>
    <w:multiLevelType w:val="hybridMultilevel"/>
    <w:tmpl w:val="1982D418"/>
    <w:lvl w:ilvl="0" w:tplc="4BBE22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16D8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7443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9E97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A33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1CF5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E6C0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606E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7E6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3C1FB4"/>
    <w:multiLevelType w:val="hybridMultilevel"/>
    <w:tmpl w:val="C6787216"/>
    <w:lvl w:ilvl="0" w:tplc="40D469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0E02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5446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0028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5241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7454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FC6BB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9220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62F4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4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CEB76C3"/>
    <w:multiLevelType w:val="multilevel"/>
    <w:tmpl w:val="CAB6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7" w15:restartNumberingAfterBreak="0">
    <w:nsid w:val="62023D7A"/>
    <w:multiLevelType w:val="hybridMultilevel"/>
    <w:tmpl w:val="5BE0FA3C"/>
    <w:lvl w:ilvl="0" w:tplc="88BE7A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E08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3CC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C8E2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96B7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C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C64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410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C80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994E1D"/>
    <w:multiLevelType w:val="hybridMultilevel"/>
    <w:tmpl w:val="F7C4C652"/>
    <w:lvl w:ilvl="0" w:tplc="C7709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B6A6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CC21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EA7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CE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AE6F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EE2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D1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F28D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51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B34F0B"/>
    <w:multiLevelType w:val="hybridMultilevel"/>
    <w:tmpl w:val="2C866B06"/>
    <w:lvl w:ilvl="0" w:tplc="4C2EF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5AF2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EE6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64A0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BC9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6096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C26C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4091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680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22"/>
  </w:num>
  <w:num w:numId="2" w16cid:durableId="463278884">
    <w:abstractNumId w:val="38"/>
  </w:num>
  <w:num w:numId="3" w16cid:durableId="818498380">
    <w:abstractNumId w:val="20"/>
  </w:num>
  <w:num w:numId="4" w16cid:durableId="1727679653">
    <w:abstractNumId w:val="55"/>
  </w:num>
  <w:num w:numId="5" w16cid:durableId="682513977">
    <w:abstractNumId w:val="0"/>
  </w:num>
  <w:num w:numId="6" w16cid:durableId="2006787804">
    <w:abstractNumId w:val="7"/>
  </w:num>
  <w:num w:numId="7" w16cid:durableId="1267352642">
    <w:abstractNumId w:val="56"/>
  </w:num>
  <w:num w:numId="8" w16cid:durableId="414400467">
    <w:abstractNumId w:val="2"/>
  </w:num>
  <w:num w:numId="9" w16cid:durableId="2025785023">
    <w:abstractNumId w:val="13"/>
  </w:num>
  <w:num w:numId="10" w16cid:durableId="1248597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53"/>
  </w:num>
  <w:num w:numId="12" w16cid:durableId="1951207755">
    <w:abstractNumId w:val="52"/>
  </w:num>
  <w:num w:numId="13" w16cid:durableId="19165258">
    <w:abstractNumId w:val="19"/>
  </w:num>
  <w:num w:numId="14" w16cid:durableId="1226456085">
    <w:abstractNumId w:val="24"/>
  </w:num>
  <w:num w:numId="15" w16cid:durableId="1619488783">
    <w:abstractNumId w:val="50"/>
  </w:num>
  <w:num w:numId="16" w16cid:durableId="1520506418">
    <w:abstractNumId w:val="51"/>
  </w:num>
  <w:num w:numId="17" w16cid:durableId="1739016068">
    <w:abstractNumId w:val="35"/>
  </w:num>
  <w:num w:numId="18" w16cid:durableId="710033775">
    <w:abstractNumId w:val="18"/>
  </w:num>
  <w:num w:numId="19" w16cid:durableId="468522544">
    <w:abstractNumId w:val="27"/>
  </w:num>
  <w:num w:numId="20" w16cid:durableId="1988630082">
    <w:abstractNumId w:val="39"/>
  </w:num>
  <w:num w:numId="21" w16cid:durableId="343283307">
    <w:abstractNumId w:val="31"/>
  </w:num>
  <w:num w:numId="22" w16cid:durableId="1286085434">
    <w:abstractNumId w:val="23"/>
  </w:num>
  <w:num w:numId="23" w16cid:durableId="847597138">
    <w:abstractNumId w:val="41"/>
  </w:num>
  <w:num w:numId="24" w16cid:durableId="113983252">
    <w:abstractNumId w:val="5"/>
  </w:num>
  <w:num w:numId="25" w16cid:durableId="285626773">
    <w:abstractNumId w:val="4"/>
  </w:num>
  <w:num w:numId="26" w16cid:durableId="2036269634">
    <w:abstractNumId w:val="45"/>
  </w:num>
  <w:num w:numId="27" w16cid:durableId="1212764644">
    <w:abstractNumId w:val="43"/>
  </w:num>
  <w:num w:numId="28" w16cid:durableId="1190491959">
    <w:abstractNumId w:val="17"/>
  </w:num>
  <w:num w:numId="29" w16cid:durableId="697198002">
    <w:abstractNumId w:val="25"/>
  </w:num>
  <w:num w:numId="30" w16cid:durableId="1709840788">
    <w:abstractNumId w:val="48"/>
  </w:num>
  <w:num w:numId="31" w16cid:durableId="295457635">
    <w:abstractNumId w:val="40"/>
  </w:num>
  <w:num w:numId="32" w16cid:durableId="184490855">
    <w:abstractNumId w:val="14"/>
  </w:num>
  <w:num w:numId="33" w16cid:durableId="2062053241">
    <w:abstractNumId w:val="30"/>
  </w:num>
  <w:num w:numId="34" w16cid:durableId="601256947">
    <w:abstractNumId w:val="34"/>
  </w:num>
  <w:num w:numId="35" w16cid:durableId="2017417851">
    <w:abstractNumId w:val="33"/>
  </w:num>
  <w:num w:numId="36" w16cid:durableId="1339696670">
    <w:abstractNumId w:val="46"/>
  </w:num>
  <w:num w:numId="37" w16cid:durableId="1716000139">
    <w:abstractNumId w:val="8"/>
  </w:num>
  <w:num w:numId="38" w16cid:durableId="841970411">
    <w:abstractNumId w:val="29"/>
  </w:num>
  <w:num w:numId="39" w16cid:durableId="1576472902">
    <w:abstractNumId w:val="37"/>
  </w:num>
  <w:num w:numId="40" w16cid:durableId="979769624">
    <w:abstractNumId w:val="42"/>
  </w:num>
  <w:num w:numId="41" w16cid:durableId="527446499">
    <w:abstractNumId w:val="11"/>
  </w:num>
  <w:num w:numId="42" w16cid:durableId="1710837702">
    <w:abstractNumId w:val="26"/>
  </w:num>
  <w:num w:numId="43" w16cid:durableId="1023753003">
    <w:abstractNumId w:val="16"/>
  </w:num>
  <w:num w:numId="44" w16cid:durableId="1051538564">
    <w:abstractNumId w:val="44"/>
  </w:num>
  <w:num w:numId="45" w16cid:durableId="201485485">
    <w:abstractNumId w:val="54"/>
  </w:num>
  <w:num w:numId="46" w16cid:durableId="623119532">
    <w:abstractNumId w:val="47"/>
  </w:num>
  <w:num w:numId="47" w16cid:durableId="2090883385">
    <w:abstractNumId w:val="28"/>
  </w:num>
  <w:num w:numId="48" w16cid:durableId="924607340">
    <w:abstractNumId w:val="15"/>
  </w:num>
  <w:num w:numId="49" w16cid:durableId="1037657599">
    <w:abstractNumId w:val="9"/>
  </w:num>
  <w:num w:numId="50" w16cid:durableId="296839445">
    <w:abstractNumId w:val="32"/>
  </w:num>
  <w:num w:numId="51" w16cid:durableId="1828008634">
    <w:abstractNumId w:val="36"/>
  </w:num>
  <w:num w:numId="52" w16cid:durableId="1563717717">
    <w:abstractNumId w:val="12"/>
  </w:num>
  <w:num w:numId="53" w16cid:durableId="195585042">
    <w:abstractNumId w:val="3"/>
  </w:num>
  <w:num w:numId="54" w16cid:durableId="1261255411">
    <w:abstractNumId w:val="6"/>
  </w:num>
  <w:num w:numId="55" w16cid:durableId="614606043">
    <w:abstractNumId w:val="1"/>
  </w:num>
  <w:num w:numId="56" w16cid:durableId="1391535150">
    <w:abstractNumId w:val="10"/>
  </w:num>
  <w:num w:numId="57" w16cid:durableId="1684818722">
    <w:abstractNumId w:val="4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2799A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7B2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E7587"/>
    <w:rsid w:val="002F2CF8"/>
    <w:rsid w:val="00302150"/>
    <w:rsid w:val="003138D7"/>
    <w:rsid w:val="003245A2"/>
    <w:rsid w:val="00325CAD"/>
    <w:rsid w:val="003361B6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5AD1"/>
    <w:rsid w:val="003F6C5B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6445D"/>
    <w:rsid w:val="00476E1A"/>
    <w:rsid w:val="0048706C"/>
    <w:rsid w:val="00487501"/>
    <w:rsid w:val="004923CE"/>
    <w:rsid w:val="004963D9"/>
    <w:rsid w:val="004A1AE1"/>
    <w:rsid w:val="004A1BDA"/>
    <w:rsid w:val="004C1CDC"/>
    <w:rsid w:val="004C4218"/>
    <w:rsid w:val="004D360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5E5A"/>
    <w:rsid w:val="005E2409"/>
    <w:rsid w:val="005E26FA"/>
    <w:rsid w:val="005E4268"/>
    <w:rsid w:val="005E7D31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7B3"/>
    <w:rsid w:val="00913861"/>
    <w:rsid w:val="00917FFB"/>
    <w:rsid w:val="00925459"/>
    <w:rsid w:val="0093144C"/>
    <w:rsid w:val="0094062E"/>
    <w:rsid w:val="00945E73"/>
    <w:rsid w:val="00947985"/>
    <w:rsid w:val="00955D52"/>
    <w:rsid w:val="00961EFE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1BA3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06D2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123E"/>
    <w:rsid w:val="00BF215D"/>
    <w:rsid w:val="00C069A9"/>
    <w:rsid w:val="00C0709C"/>
    <w:rsid w:val="00C14E52"/>
    <w:rsid w:val="00C17172"/>
    <w:rsid w:val="00C27645"/>
    <w:rsid w:val="00C3609A"/>
    <w:rsid w:val="00C420E6"/>
    <w:rsid w:val="00C42FB7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1AC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2E95"/>
    <w:rsid w:val="00D72F3E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1508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2622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1877"/>
    <w:rsid w:val="00FD61D5"/>
    <w:rsid w:val="00FD6CCF"/>
    <w:rsid w:val="00FE4707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145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02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1703">
          <w:marLeft w:val="36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77">
          <w:marLeft w:val="360"/>
          <w:marRight w:val="0"/>
          <w:marTop w:val="0"/>
          <w:marBottom w:val="2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88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0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7052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8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7790">
          <w:marLeft w:val="360"/>
          <w:marRight w:val="0"/>
          <w:marTop w:val="0"/>
          <w:marBottom w:val="38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90897">
          <w:marLeft w:val="360"/>
          <w:marRight w:val="0"/>
          <w:marTop w:val="0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91400">
          <w:marLeft w:val="360"/>
          <w:marRight w:val="0"/>
          <w:marTop w:val="0"/>
          <w:marBottom w:val="3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35495">
          <w:marLeft w:val="96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34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56753">
          <w:marLeft w:val="360"/>
          <w:marRight w:val="0"/>
          <w:marTop w:val="173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0500">
          <w:marLeft w:val="36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00</Words>
  <Characters>798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endra Martin</cp:lastModifiedBy>
  <cp:revision>2</cp:revision>
  <cp:lastPrinted>2024-08-16T16:28:00Z</cp:lastPrinted>
  <dcterms:created xsi:type="dcterms:W3CDTF">2024-09-06T20:46:00Z</dcterms:created>
  <dcterms:modified xsi:type="dcterms:W3CDTF">2024-09-06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